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953E8" w14:textId="77777777" w:rsidR="0037191B" w:rsidRDefault="00000000">
      <w:pPr>
        <w:pStyle w:val="Heading1"/>
      </w:pPr>
      <w:bookmarkStart w:id="0" w:name="bài-tập-4"/>
      <w:r>
        <w:t>Bài tập 4</w:t>
      </w:r>
    </w:p>
    <w:p w14:paraId="3734A07B" w14:textId="77777777" w:rsidR="0037191B" w:rsidRDefault="00000000">
      <w:r>
        <w:pict w14:anchorId="729B6CBE">
          <v:rect id="_x0000_i1025" style="width:0;height:1.5pt" o:hralign="center" o:hrstd="t" o:hr="t"/>
        </w:pict>
      </w:r>
    </w:p>
    <w:p w14:paraId="78FD672C" w14:textId="4BCD8E10" w:rsidR="0037191B" w:rsidRDefault="00000000">
      <w:pPr>
        <w:pStyle w:val="Heading2"/>
      </w:pPr>
      <w:bookmarkStart w:id="1" w:name="tính-hàm-pnx-đệ-quy"/>
      <w:r>
        <w:t>Tính hàm P</w:t>
      </w:r>
      <w:r>
        <w:rPr>
          <w:vertAlign w:val="subscript"/>
        </w:rPr>
        <w:t>n</w:t>
      </w:r>
      <w:r>
        <w:t xml:space="preserve">(x) </w:t>
      </w:r>
      <w:r w:rsidR="00D706AD">
        <w:t>không</w:t>
      </w:r>
      <w:r w:rsidR="00C862E9">
        <w:t xml:space="preserve"> đệ</w:t>
      </w:r>
      <w:r>
        <w:t xml:space="preserve"> quy</w:t>
      </w:r>
    </w:p>
    <w:p w14:paraId="2C6BF0AE" w14:textId="77777777" w:rsidR="0037191B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terativeCalculator</w:t>
      </w:r>
      <w:r>
        <w:rPr>
          <w:rStyle w:val="OperatorTok"/>
        </w:rPr>
        <w:t>(</w:t>
      </w:r>
      <w:r>
        <w:rPr>
          <w:rStyle w:val="NormalTok"/>
        </w:rPr>
        <w:t xml:space="preserve">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estIterativeCalculator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terativeCalculator</w:t>
      </w:r>
      <w:r>
        <w:rPr>
          <w:rStyle w:val="OperatorTok"/>
        </w:rPr>
        <w:t>(</w:t>
      </w:r>
      <w:r>
        <w:rPr>
          <w:rStyle w:val="NormalTok"/>
        </w:rPr>
        <w:t xml:space="preserve">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IterativeCalculator(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x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estIterativeCalculator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===================== TestIterativeCalculator() 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Enter x: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 xml:space="preserve"> &gt;&gt;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Enter n: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 xml:space="preserve"> &gt;&g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IterativeCalculator(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x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)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terativeCalculator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===============================================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TestIterativeCalculato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3FD1A0E" w14:textId="77777777" w:rsidR="0037191B" w:rsidRDefault="00000000">
      <w:pPr>
        <w:pStyle w:val="Heading2"/>
      </w:pPr>
      <w:bookmarkStart w:id="2" w:name="phân-tích-độ-phức-tạp"/>
      <w:bookmarkEnd w:id="1"/>
      <w:r>
        <w:t>Phân tích độ phức tạp</w:t>
      </w:r>
    </w:p>
    <w:p w14:paraId="5FDD5291" w14:textId="77777777" w:rsidR="0037191B" w:rsidRDefault="00000000">
      <w:pPr>
        <w:pStyle w:val="SourceCode"/>
      </w:pP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terativeCalculator</w:t>
      </w:r>
      <w:r>
        <w:rPr>
          <w:rStyle w:val="OperatorTok"/>
        </w:rPr>
        <w:t>(</w:t>
      </w:r>
      <w:r>
        <w:rPr>
          <w:rStyle w:val="NormalTok"/>
        </w:rPr>
        <w:t xml:space="preserve">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Độ phức tạp: O(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Độ phức tạp: O(1)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Độ phức tạp: O(1)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Độ phức tạp: O(1)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Độ phức tạp: O(1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CommentTok"/>
        </w:rPr>
        <w:t>// Khởi tạo: O(1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Độ phức tạp: O(1)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Độ phức tạp: O(1)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Độ phức tạp: O(1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IterativeCalculator(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x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Độ phức tạp: O(1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mmentTok"/>
        </w:rPr>
        <w:t>// Vòng lặp có n - 1 lần lặp, mỗi lần lặp có độ phức tạp O(1), nên độ phức tạp của vòng lặp là O(n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Độ phức tạp: O(1)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mmentTok"/>
        </w:rPr>
        <w:t>// Độ phức tạp: O(1) + O(1) + O(1) + O(1) + O(1) + O(1) + O(1) + O(n) + O(1) = O(max(1, 1, 1, 1, 1, 1, 1, n, 1)) = O(n)</w:t>
      </w:r>
    </w:p>
    <w:p w14:paraId="48B56974" w14:textId="77777777" w:rsidR="0037191B" w:rsidRDefault="00000000">
      <w:pPr>
        <w:pStyle w:val="BlockText"/>
      </w:pPr>
      <w:r>
        <w:rPr>
          <w:b/>
          <w:bCs/>
          <w:i/>
          <w:iCs/>
        </w:rPr>
        <w:t>Kết luận:</w:t>
      </w:r>
      <w:r>
        <w:t xml:space="preserve"> Độ phức tạp của hàm </w:t>
      </w:r>
      <w:r>
        <w:rPr>
          <w:rStyle w:val="VerbatimChar"/>
        </w:rPr>
        <w:t>IterativeCalculator(long long int x, long long int n)</w:t>
      </w:r>
      <w:r>
        <w:t xml:space="preserve"> là O(n).</w:t>
      </w:r>
      <w:bookmarkEnd w:id="0"/>
      <w:bookmarkEnd w:id="2"/>
    </w:p>
    <w:sectPr w:rsidR="003719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15CF7" w14:textId="77777777" w:rsidR="002C0C13" w:rsidRDefault="002C0C13">
      <w:pPr>
        <w:spacing w:after="0"/>
      </w:pPr>
      <w:r>
        <w:separator/>
      </w:r>
    </w:p>
  </w:endnote>
  <w:endnote w:type="continuationSeparator" w:id="0">
    <w:p w14:paraId="3F361134" w14:textId="77777777" w:rsidR="002C0C13" w:rsidRDefault="002C0C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DF475" w14:textId="77777777" w:rsidR="002C0C13" w:rsidRDefault="002C0C13">
      <w:r>
        <w:separator/>
      </w:r>
    </w:p>
  </w:footnote>
  <w:footnote w:type="continuationSeparator" w:id="0">
    <w:p w14:paraId="4C124464" w14:textId="77777777" w:rsidR="002C0C13" w:rsidRDefault="002C0C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834CA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12557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191B"/>
    <w:rsid w:val="002C0C13"/>
    <w:rsid w:val="0037191B"/>
    <w:rsid w:val="00C862E9"/>
    <w:rsid w:val="00D706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BFAC263"/>
  <w15:docId w15:val="{C2614D50-E509-4C66-A8EF-BFF2238ED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23</Words>
  <Characters>1845</Characters>
  <Application>Microsoft Office Word</Application>
  <DocSecurity>0</DocSecurity>
  <Lines>15</Lines>
  <Paragraphs>4</Paragraphs>
  <ScaleCrop>false</ScaleCrop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guyen Misa</cp:lastModifiedBy>
  <cp:revision>3</cp:revision>
  <dcterms:created xsi:type="dcterms:W3CDTF">2024-03-30T02:32:00Z</dcterms:created>
  <dcterms:modified xsi:type="dcterms:W3CDTF">2024-03-30T08:44:00Z</dcterms:modified>
</cp:coreProperties>
</file>